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652AA" w14:textId="77777777" w:rsidR="003555A5" w:rsidRPr="003555A5" w:rsidRDefault="003555A5" w:rsidP="003555A5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Лабораторная работа 1 3</w:t>
      </w:r>
    </w:p>
    <w:p w14:paraId="289E1E93" w14:textId="77777777" w:rsidR="003555A5" w:rsidRPr="003555A5" w:rsidRDefault="003555A5" w:rsidP="003555A5">
      <w:pPr>
        <w:spacing w:before="100" w:after="10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Этот проект упражнений Matplotlib помогает разработчикам Python изучать и практиковать визуализацию данных с помощью Matplotlib, решая несколько вопросов и проблем.</w:t>
      </w:r>
    </w:p>
    <w:p w14:paraId="5507A692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 xml:space="preserve">Matplotlib </w:t>
      </w: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— это библиотека для построения 2D-графиков Python, которая создает высококачественные диаграммы и рисунки, помогая нам визуализировать обширные данные для лучшего понимания. Pandas - удобный и полезный инструмент структуры данных для анализа больших и сложных данных.</w:t>
      </w:r>
    </w:p>
    <w:p w14:paraId="218E1F95" w14:textId="77777777" w:rsidR="003555A5" w:rsidRPr="003555A5" w:rsidRDefault="003555A5" w:rsidP="003555A5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В этом упражнении мы используем Pandas и Matplotlib для визуализации данных о продажах компании.</w:t>
      </w:r>
    </w:p>
    <w:p w14:paraId="645E6A39" w14:textId="77777777" w:rsidR="003555A5" w:rsidRPr="003555A5" w:rsidRDefault="003555A5" w:rsidP="003555A5">
      <w:pPr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2B0438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BB6874D" wp14:editId="14716D64">
            <wp:extent cx="5940425" cy="2242185"/>
            <wp:effectExtent l="0" t="0" r="3175" b="571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61A4D" w14:textId="20D6EA9B" w:rsidR="009C5E86" w:rsidRDefault="003555A5" w:rsidP="009C5E86">
      <w:pPr>
        <w:spacing w:before="100" w:after="10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Используйте для этого упражнения следующий CSV-файл. Прочтите этот файл с помощью Pandas или NumPy или с помощью встроенной функции matplotlib</w:t>
      </w:r>
      <w:r w:rsidR="009C5E86">
        <w:rPr>
          <w:rFonts w:ascii="Times New Roman" w:eastAsia="Times New Roman" w:hAnsi="Times New Roman" w:cs="Times New Roman"/>
          <w:sz w:val="26"/>
          <w:szCs w:val="26"/>
          <w:lang w:eastAsia="ru-RU"/>
        </w:rPr>
        <w:t>.</w:t>
      </w:r>
    </w:p>
    <w:p w14:paraId="39A91D6F" w14:textId="51E8F0C6" w:rsidR="003555A5" w:rsidRDefault="009C5E86" w:rsidP="009C5E86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Набор данных</w:t>
      </w:r>
    </w:p>
    <w:p w14:paraId="7069AB20" w14:textId="4A7B4947" w:rsidR="009C5E86" w:rsidRPr="003555A5" w:rsidRDefault="009C5E86" w:rsidP="009C5E86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hyperlink r:id="rId6" w:history="1">
        <w:r w:rsidRPr="009C5E86">
          <w:rPr>
            <w:rStyle w:val="a4"/>
            <w:rFonts w:ascii="Times New Roman" w:eastAsia="Times New Roman" w:hAnsi="Times New Roman" w:cs="Times New Roman"/>
            <w:sz w:val="24"/>
            <w:szCs w:val="24"/>
            <w:lang w:eastAsia="ru-RU"/>
          </w:rPr>
          <w:t>company_sales_data</w:t>
        </w:r>
      </w:hyperlink>
    </w:p>
    <w:p w14:paraId="175699F6" w14:textId="76B6FE22" w:rsidR="003555A5" w:rsidRPr="003555A5" w:rsidRDefault="003555A5" w:rsidP="009C5E86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 </w:t>
      </w:r>
      <w:bookmarkStart w:id="0" w:name="_GoBack"/>
      <w:bookmarkEnd w:id="0"/>
      <w:r w:rsidRPr="003555A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Что входит в это упражнение Matplotlib?</w:t>
      </w:r>
    </w:p>
    <w:p w14:paraId="705D2504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Это упражнение состоит из десяти вопросов. Решение предоставляется для каждой проблемы. Каждый вопрос включает определенную тему Matplotlib, которую вам необходимо изучить. Когда вы ответите на каждый вопрос, вы познакомитесь с визуализацией данных с помощью matplotlib.</w:t>
      </w:r>
    </w:p>
    <w:p w14:paraId="40620290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1. Прочтите общую прибыль за все месяцы и покажите ее в виде линейного графика. </w:t>
      </w:r>
    </w:p>
    <w:p w14:paraId="0B092EC0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Данные об общей прибыли предоставлены за каждый месяц. Созданный линейный график должен включать следующие свойства:</w:t>
      </w:r>
    </w:p>
    <w:p w14:paraId="7A532675" w14:textId="77777777" w:rsidR="003555A5" w:rsidRPr="003555A5" w:rsidRDefault="003555A5" w:rsidP="003555A5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X label name = Номер месяца </w:t>
      </w:r>
    </w:p>
    <w:p w14:paraId="62F744DF" w14:textId="77777777" w:rsidR="003555A5" w:rsidRPr="003555A5" w:rsidRDefault="003555A5" w:rsidP="003555A5">
      <w:pPr>
        <w:numPr>
          <w:ilvl w:val="0"/>
          <w:numId w:val="1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Y label name = Общая прибыль </w:t>
      </w:r>
    </w:p>
    <w:p w14:paraId="431A0E48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График линейного графика должен выглядеть следующим образом.</w:t>
      </w:r>
    </w:p>
    <w:p w14:paraId="59A2AFE1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lastRenderedPageBreak/>
        <w:drawing>
          <wp:inline distT="0" distB="0" distL="0" distR="0" wp14:anchorId="5E7E6131" wp14:editId="31637E6A">
            <wp:extent cx="4676775" cy="3118016"/>
            <wp:effectExtent l="0" t="0" r="0" b="6350"/>
            <wp:docPr id="8" name="Рисунок 8" descr="Matplotlib Exercise 1: Read Total profit of all months and show it using a line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plotlib Exercise 1: Read Total profit of all months and show it using a line plo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7521" cy="3138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22EC4" w14:textId="77777777" w:rsidR="003555A5" w:rsidRPr="003555A5" w:rsidRDefault="003555A5" w:rsidP="003555A5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t>Упражнение 2: получите общую прибыль за все месяцы и покажите линейный график со следующими свойствами стиля</w:t>
      </w:r>
    </w:p>
    <w:p w14:paraId="730901D9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Созданный линейный график должен включать следующие свойства стиля:</w:t>
      </w:r>
    </w:p>
    <w:p w14:paraId="3B98CA35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Стиль линии пунктирный, а цвет линии должен быть красным</w:t>
      </w:r>
    </w:p>
    <w:p w14:paraId="6F922E24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Показать легенду в правом нижнем углу.</w:t>
      </w:r>
    </w:p>
    <w:p w14:paraId="56010194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X label name = Номер месяца </w:t>
      </w:r>
    </w:p>
    <w:p w14:paraId="7FA6772F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Y label name = Количество проданных единиц</w:t>
      </w:r>
    </w:p>
    <w:p w14:paraId="30373FE9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Добавить в круг маркер. </w:t>
      </w:r>
    </w:p>
    <w:p w14:paraId="529B8E9B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Цвет маркера линии как прочитано </w:t>
      </w:r>
    </w:p>
    <w:p w14:paraId="34BABCA8" w14:textId="77777777" w:rsidR="003555A5" w:rsidRPr="003555A5" w:rsidRDefault="003555A5" w:rsidP="003555A5">
      <w:pPr>
        <w:numPr>
          <w:ilvl w:val="0"/>
          <w:numId w:val="2"/>
        </w:numPr>
        <w:spacing w:before="100" w:after="100" w:line="240" w:lineRule="auto"/>
        <w:ind w:left="516" w:firstLine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 xml:space="preserve">Ширина линии должна быть 3 </w:t>
      </w:r>
    </w:p>
    <w:p w14:paraId="7AE44588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График линейного графика должен выглядеть следующим образом.</w:t>
      </w:r>
    </w:p>
    <w:p w14:paraId="224C5DB5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inline distT="0" distB="0" distL="0" distR="0" wp14:anchorId="50F56FFD" wp14:editId="72D621B0">
            <wp:extent cx="4648200" cy="3098965"/>
            <wp:effectExtent l="0" t="0" r="0" b="6350"/>
            <wp:docPr id="9" name="Рисунок 9" descr="Matplotlib Exercise 2: Get Total profit of all months and show line plot with the following Style proper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tplotlib Exercise 2: Get Total profit of all months and show line plot with the following Style properti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614" cy="310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3A06C" w14:textId="77777777" w:rsidR="003555A5" w:rsidRPr="003555A5" w:rsidRDefault="003555A5" w:rsidP="003555A5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6"/>
          <w:szCs w:val="26"/>
          <w:lang w:eastAsia="ru-RU"/>
        </w:rPr>
        <w:lastRenderedPageBreak/>
        <w:t>Упражнение 3. Прочтите все данные о продажах продуктов и покажите их на многострочном графике. </w:t>
      </w:r>
    </w:p>
    <w:p w14:paraId="141E4DDE" w14:textId="77777777" w:rsidR="003555A5" w:rsidRPr="003555A5" w:rsidRDefault="003555A5" w:rsidP="003555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Отобразите количество единиц, проданных в месяц для каждого продукта, с помощью многострочных графиков. (т.е. отдельный график для каждого продукта).</w:t>
      </w:r>
    </w:p>
    <w:p w14:paraId="699DF013" w14:textId="77777777" w:rsidR="003555A5" w:rsidRPr="003555A5" w:rsidRDefault="003555A5" w:rsidP="003555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6"/>
          <w:szCs w:val="26"/>
          <w:lang w:eastAsia="ru-RU"/>
        </w:rPr>
        <w:t>График должен выглядеть так.</w:t>
      </w:r>
    </w:p>
    <w:p w14:paraId="6B0FEC1B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inline distT="0" distB="0" distL="0" distR="0" wp14:anchorId="1BD7428B" wp14:editId="2C208DAA">
            <wp:extent cx="5043220" cy="3362325"/>
            <wp:effectExtent l="0" t="0" r="5080" b="0"/>
            <wp:docPr id="4" name="Рисунок 4" descr="Matplotlib Exercise 3: Read all product sales data and show it  using a multiline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tplotlib Exercise 3: Read all product sales data and show it  using a multiline plo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22" cy="337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1B487" w14:textId="77777777" w:rsidR="003555A5" w:rsidRPr="003555A5" w:rsidRDefault="003555A5" w:rsidP="003555A5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4. Считайте данные о продажах зубной пасты за каждый месяц и покажите их на диаграмме рассеяния.</w:t>
      </w:r>
    </w:p>
    <w:p w14:paraId="59D78E76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t>Также добавьте сетку на сюжет. стиль линии сетки должен быть « -» .</w:t>
      </w:r>
    </w:p>
    <w:p w14:paraId="3D812287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t>График рассеяния должен выглядеть так.</w:t>
      </w:r>
    </w:p>
    <w:p w14:paraId="1E1670D5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inline distT="0" distB="0" distL="0" distR="0" wp14:anchorId="77E76AF3" wp14:editId="03FEF553">
            <wp:extent cx="4614617" cy="3076575"/>
            <wp:effectExtent l="0" t="0" r="0" b="0"/>
            <wp:docPr id="5" name="Рисунок 5" descr="Matplotlib Exercise 4: Read toothpaste sales data of each month and show it using a scatter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tplotlib Exercise 4: Read toothpaste sales data of each month and show it using a scatter plo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570" cy="3097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36269" w14:textId="77777777" w:rsidR="003555A5" w:rsidRPr="003555A5" w:rsidRDefault="003555A5" w:rsidP="003555A5">
      <w:pPr>
        <w:spacing w:before="100" w:after="10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555A5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>Упражнение 5. Прочтите данные о продажах кремов и средств для мытья лица и покажите их на гистограмме.</w:t>
      </w:r>
    </w:p>
    <w:p w14:paraId="5D13377A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Гистограмма должна отображать количество проданных единиц в месяц для каждого продукта. Добавьте отдельную полосу для каждого продукта в той же таблице.</w:t>
      </w:r>
    </w:p>
    <w:p w14:paraId="45441B49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t>Гистограмма должна выглядеть так.</w:t>
      </w:r>
    </w:p>
    <w:p w14:paraId="60D7A2CC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inline distT="0" distB="0" distL="0" distR="0" wp14:anchorId="67162D2B" wp14:editId="58CFB76A">
            <wp:extent cx="5940425" cy="3960495"/>
            <wp:effectExtent l="0" t="0" r="3175" b="1905"/>
            <wp:docPr id="6" name="Рисунок 6" descr="Matplotlib Exercise 5: Read face cream and facewash product sales data and show it using the bar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tplotlib Exercise 5: Read face cream and facewash product sales data and show it using the bar char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6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D5FCC" w14:textId="77777777" w:rsidR="003555A5" w:rsidRPr="003555A5" w:rsidRDefault="003555A5" w:rsidP="003555A5">
      <w:pPr>
        <w:spacing w:before="100" w:after="10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3555A5">
        <w:rPr>
          <w:rFonts w:ascii="Times New Roman" w:eastAsia="Times New Roman" w:hAnsi="Times New Roman" w:cs="Times New Roman"/>
          <w:sz w:val="24"/>
          <w:szCs w:val="24"/>
          <w:lang w:eastAsia="ru-RU"/>
        </w:rPr>
        <w:t> </w:t>
      </w:r>
    </w:p>
    <w:p w14:paraId="09A10056" w14:textId="77777777" w:rsidR="003555A5" w:rsidRPr="003555A5" w:rsidRDefault="003555A5" w:rsidP="003555A5">
      <w:pPr>
        <w:rPr>
          <w:rFonts w:ascii="Times New Roman" w:eastAsia="Times New Roman" w:hAnsi="Times New Roman" w:cs="Times New Roman"/>
          <w:lang w:eastAsia="ru-RU"/>
        </w:rPr>
      </w:pPr>
      <w:r w:rsidRPr="003555A5">
        <w:rPr>
          <w:rFonts w:ascii="Calibri" w:eastAsia="Times New Roman" w:hAnsi="Calibri" w:cs="Calibri"/>
          <w:lang w:eastAsia="ru-RU"/>
        </w:rPr>
        <w:t> </w:t>
      </w:r>
    </w:p>
    <w:p w14:paraId="009693F3" w14:textId="77777777" w:rsidR="00450CE4" w:rsidRDefault="00450CE4"/>
    <w:sectPr w:rsidR="00450C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D32985"/>
    <w:multiLevelType w:val="multilevel"/>
    <w:tmpl w:val="4072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F8C7A06"/>
    <w:multiLevelType w:val="multilevel"/>
    <w:tmpl w:val="1966E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GxsDSyNDQ2NDRS0lEKTi0uzszPAykwqgUAR6LHqiwAAAA="/>
  </w:docVars>
  <w:rsids>
    <w:rsidRoot w:val="003555A5"/>
    <w:rsid w:val="00053C7F"/>
    <w:rsid w:val="00120B34"/>
    <w:rsid w:val="001E2BCD"/>
    <w:rsid w:val="001F1A94"/>
    <w:rsid w:val="002D15BA"/>
    <w:rsid w:val="002D6519"/>
    <w:rsid w:val="002D749D"/>
    <w:rsid w:val="00342FAE"/>
    <w:rsid w:val="003468CA"/>
    <w:rsid w:val="003555A5"/>
    <w:rsid w:val="003D7CBE"/>
    <w:rsid w:val="003E608B"/>
    <w:rsid w:val="00412DC5"/>
    <w:rsid w:val="004161ED"/>
    <w:rsid w:val="00450CE4"/>
    <w:rsid w:val="004B0DD9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9C5E86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871DC"/>
  <w15:chartTrackingRefBased/>
  <w15:docId w15:val="{CA83576B-45F3-4D19-8A00-9D3726D99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3555A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555A5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3">
    <w:name w:val="Normal (Web)"/>
    <w:basedOn w:val="a"/>
    <w:uiPriority w:val="99"/>
    <w:semiHidden/>
    <w:unhideWhenUsed/>
    <w:rsid w:val="003555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unhideWhenUsed/>
    <w:rsid w:val="003555A5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9C5E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83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company_sales_data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404</Words>
  <Characters>2305</Characters>
  <Application>Microsoft Office Word</Application>
  <DocSecurity>0</DocSecurity>
  <Lines>19</Lines>
  <Paragraphs>5</Paragraphs>
  <ScaleCrop>false</ScaleCrop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2</cp:revision>
  <dcterms:created xsi:type="dcterms:W3CDTF">2021-09-02T16:41:00Z</dcterms:created>
  <dcterms:modified xsi:type="dcterms:W3CDTF">2021-09-04T17:01:00Z</dcterms:modified>
</cp:coreProperties>
</file>